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51053B37" w:rsidR="00C10128" w:rsidRPr="00F706EE" w:rsidRDefault="00E03C99" w:rsidP="00E03C99">
      <w:pPr>
        <w:rPr>
          <w:rFonts w:ascii="Times New Roman" w:hAnsi="Times New Roman" w:cs="Times New Roman"/>
          <w:sz w:val="24"/>
          <w:szCs w:val="24"/>
        </w:rPr>
      </w:pPr>
      <w:r w:rsidRPr="00E03C99">
        <w:rPr>
          <w:rFonts w:ascii="Times New Roman" w:hAnsi="Times New Roman" w:cs="Times New Roman"/>
          <w:sz w:val="24"/>
          <w:szCs w:val="24"/>
        </w:rPr>
        <w:t>&lt;auto&gt;</w:t>
      </w:r>
      <w:r w:rsidR="00404413" w:rsidRPr="007250F8">
        <w:rPr>
          <w:rFonts w:ascii="Times New Roman" w:hAnsi="Times New Roman" w:cs="Times New Roman"/>
          <w:sz w:val="24"/>
          <w:szCs w:val="24"/>
        </w:rPr>
        <w:t>mkhas pas gtan tshigs dang mtshan nyid kyi don mthong ba tsam gyi tha snyad 'grub la</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blun po la de dag gi mtshan nyid rtags su bkod pa'i tha snyad bsgrub kyi 'grub cing shin tu blun po la tshul gsum so so'i ngo bo bshad pa dang </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nog lkog shal gyi don ldog gnya' bar sha 'phungs pa dang </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mgrin par pags pa 'phyang ba la sogs pa brda don sbrel dgos pa srid do</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de tsam brjod kyang mi go ba ni tha snyad bsgrub kyi yul ma yin no</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o na blun po la tha snyad ji ltar bsgrub snyam na</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rtags dang mtshan nyid gnyi ga la</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spyi dang bye brag gnyis gnyis yin</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gnyi ga'ang sbyor ba gsum par thug</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bzhi pa phan chad dgos nus med</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du ba gtan tshigs yin te ci'i phyir zhes dris pa la</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spyir gtan tshigs tsam du bsgrub pa dang bye brag tu sbyor ba 'dir gtogs kyi tha snyad bsgrub pa gnyis las</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dang po ni tshul gsum tshang ba de gtan tshigs yin te byas pa bzhin du ba yang tshul gsum tshang ngo zhes 'god do</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de lta bu'i tshul gsum tshang ba de gtan tshigs yin te ci'i phyir zhe na</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gang tshul gsum dang ldan pa la gtan tshigs kyi brda sbyar te yal ga dang ldan pa la shing gi brda sbyar ba bzhin zhes brda dran par byas pas 'grub bo</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sbyor ba 'dir rtogs kyang gang bsgrub bya gang bsgrub la ltos nas tshul gsum tshang ba de gang bsgrub de'i gtan tshigs yin te mi rtag bsgrub pa bzhin</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du ba la'ang la me ldan bsgrub la ltos nas tshul gsum tshang ngo </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la me ldan bsgrub la ltos nas tshul gsum tshang ba de la me ldan bsgrub kyi gtan tshigs yin te</w:t>
      </w:r>
      <w:r w:rsidR="00404413">
        <w:rPr>
          <w:rFonts w:ascii="Times New Roman" w:hAnsi="Times New Roman" w:cs="Times New Roman"/>
          <w:sz w:val="24"/>
          <w:szCs w:val="24"/>
        </w:rPr>
        <w:t xml:space="preserve">/ </w:t>
      </w:r>
      <w:r w:rsidR="00404413" w:rsidRPr="007250F8">
        <w:rPr>
          <w:rFonts w:ascii="Times New Roman" w:hAnsi="Times New Roman" w:cs="Times New Roman"/>
          <w:sz w:val="24"/>
          <w:szCs w:val="24"/>
        </w:rPr>
        <w:t xml:space="preserve">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EF9AEE" w14:textId="77777777" w:rsidR="00114B89" w:rsidRDefault="00114B89" w:rsidP="009E3E92">
      <w:pPr>
        <w:spacing w:after="0" w:line="240" w:lineRule="auto"/>
      </w:pPr>
      <w:r>
        <w:separator/>
      </w:r>
    </w:p>
  </w:endnote>
  <w:endnote w:type="continuationSeparator" w:id="0">
    <w:p w14:paraId="54259C0B" w14:textId="77777777" w:rsidR="00114B89" w:rsidRDefault="00114B89"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CAE7D" w14:textId="77777777" w:rsidR="00114B89" w:rsidRDefault="00114B89" w:rsidP="009E3E92">
      <w:pPr>
        <w:spacing w:after="0" w:line="240" w:lineRule="auto"/>
      </w:pPr>
      <w:r>
        <w:separator/>
      </w:r>
    </w:p>
  </w:footnote>
  <w:footnote w:type="continuationSeparator" w:id="0">
    <w:p w14:paraId="5E003659" w14:textId="77777777" w:rsidR="00114B89" w:rsidRDefault="00114B89"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14B89"/>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63A4D"/>
    <w:rsid w:val="00374430"/>
    <w:rsid w:val="0038614B"/>
    <w:rsid w:val="003C29A7"/>
    <w:rsid w:val="003E55A9"/>
    <w:rsid w:val="003F1B0A"/>
    <w:rsid w:val="003F7CB1"/>
    <w:rsid w:val="00404413"/>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02021"/>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03C99"/>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3</Words>
  <Characters>121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